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administered the follow-up measurement since they were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09:21:06Z</dcterms:created>
  <dcterms:modified xsi:type="dcterms:W3CDTF">2022-12-09T09: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